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51a04533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1a04533-f34f-11ed-8b76-83aad5f5c937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1T19:08:09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ElEQVR42s2WQQ7DQAgDrX6A///SP6AMtL30UgkO3UTKJgcLbNaO8mtZf/VNUjgysh7z8tD3+vWbCoibjXu3xlPUSnX9vBzgic5d1V3hVavwFxd41SWFqbAu+EPSzzrQl6UamKIwZoa2/NGnUVe9P6gvep5tCl3rYcNcNwuT2/pMWZy17nmvRyEyKab1gMVtfSriqsaqTmz38+wZw+xZ1HpeDGYTGVzrfhG3zm8JgtTr84bvaU5wNey9n+IqY9FM4bpfTkjp+hL6wg/QoABbDh34AdOXH8g1f9g9xjxx53V9pFsnW0GxXeNhLfGyQvnGn3MimHQ6yA+PvUwSX+QboB3AB36ghsPpqdUXeDEcWgf8NZ7fTui84I8Q4Yetk+5A37H9bOe/yN///d99AjpcauIh7CW8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seems like the website as well as the VPN is down for PC/laptop running</w:t>
      </w:r>
      <w:r>
        <w:t xml:space="preserve"> </w:t>
      </w:r>
      <w:r>
        <w:t xml:space="preserve">Windows, but VPN still up for mobile - Utah USA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1a04533-f34f-11ed-8b76-83aad5f5c937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1T19:08:09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51a04533-f34f-11ed-8b76-83aad5f5c93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51a04533-f34f-11ed-8b76-83aad5f5c93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51a04533</dc:title>
  <dc:creator/>
  <cp:keywords/>
  <dcterms:created xsi:type="dcterms:W3CDTF">2026-05-01T19:08:10Z</dcterms:created>
  <dcterms:modified xsi:type="dcterms:W3CDTF">2026-05-01T19:08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